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1337A5" w:rsidP="007B682B">
            <w:pPr>
              <w:pStyle w:val="ExchangeRequirementName"/>
            </w:pPr>
            <w:r>
              <w:t>Construction contract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746080">
              <w:t>.S</w:t>
            </w:r>
            <w:r w:rsidR="005F0C9E">
              <w:t>.</w:t>
            </w:r>
            <w:r w:rsidR="00746080">
              <w:t>10</w:t>
            </w:r>
            <w:r w:rsidR="001337A5">
              <w:t>4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4C6538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E5429D" w:rsidRPr="00A32D69" w:rsidTr="005251B4">
        <w:tc>
          <w:tcPr>
            <w:tcW w:w="1384" w:type="dxa"/>
            <w:vMerge w:val="restart"/>
            <w:shd w:val="clear" w:color="auto" w:fill="auto"/>
          </w:tcPr>
          <w:p w:rsidR="00E5429D" w:rsidRPr="000A2C33" w:rsidRDefault="00E5429D" w:rsidP="00E5429D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E5429D" w:rsidRDefault="0057200C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</w:rPr>
              <w:t>Planning &amp; Programming</w:t>
            </w:r>
            <w:bookmarkStart w:id="0" w:name="_GoBack"/>
            <w:bookmarkEnd w:id="0"/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  <w:tr w:rsidR="00E5429D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  <w:tr w:rsidR="00E5429D" w:rsidRPr="00A32D69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E5429D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  <w:tr w:rsidR="00E5429D" w:rsidRPr="00A32D69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  <w:tr w:rsidR="00E5429D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727F76" w:rsidP="00445587">
      <w:pPr>
        <w:snapToGrid w:val="0"/>
        <w:spacing w:after="240"/>
      </w:pPr>
      <w:r w:rsidRPr="00727F76">
        <w:t>Sign installation requirements</w:t>
      </w:r>
      <w:r w:rsidR="00B22102">
        <w:t>, design plans</w:t>
      </w:r>
      <w:r w:rsidRPr="00727F76">
        <w:t xml:space="preserve"> and specifications are included in the contract to be used by the </w:t>
      </w:r>
      <w:r>
        <w:t>contractor during construc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C2B6B">
        <w:rPr>
          <w:lang w:val="en-US"/>
        </w:rPr>
        <w:t xml:space="preserve">Office of </w:t>
      </w:r>
      <w:r w:rsidR="00ED6D97">
        <w:rPr>
          <w:lang w:val="en-US"/>
        </w:rPr>
        <w:t>contract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ED6D97">
        <w:rPr>
          <w:lang w:val="en-US"/>
        </w:rPr>
        <w:t>Contractor</w:t>
      </w:r>
    </w:p>
    <w:p w:rsidR="003177BB" w:rsidRDefault="003177BB" w:rsidP="00B11DEE">
      <w:pPr>
        <w:snapToGrid w:val="0"/>
      </w:pPr>
    </w:p>
    <w:p w:rsidR="00B11DEE" w:rsidRPr="00F229F6" w:rsidRDefault="00B11DEE" w:rsidP="007E21BD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AE306E" w:rsidRDefault="00BA61BF" w:rsidP="007E21BD">
      <w:pPr>
        <w:rPr>
          <w:lang w:val="en-US"/>
        </w:rPr>
      </w:pPr>
      <w:r>
        <w:rPr>
          <w:lang w:val="en-US"/>
        </w:rPr>
        <w:t xml:space="preserve">The </w:t>
      </w:r>
      <w:r w:rsidR="000315FA">
        <w:rPr>
          <w:lang w:val="en-US"/>
        </w:rPr>
        <w:t>i</w:t>
      </w:r>
      <w:r w:rsidR="003177BB">
        <w:rPr>
          <w:lang w:val="en-US"/>
        </w:rPr>
        <w:t xml:space="preserve">nformation </w:t>
      </w:r>
      <w:r w:rsidR="005A1570">
        <w:rPr>
          <w:lang w:val="en-US"/>
        </w:rPr>
        <w:t>to be transferred to the contractor in</w:t>
      </w:r>
      <w:r w:rsidR="00B67CE2">
        <w:rPr>
          <w:lang w:val="en-US"/>
        </w:rPr>
        <w:t>cl</w:t>
      </w:r>
      <w:r w:rsidR="005A1570">
        <w:rPr>
          <w:lang w:val="en-US"/>
        </w:rPr>
        <w:t>udes</w:t>
      </w:r>
      <w:r w:rsidR="003177BB"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960"/>
        <w:gridCol w:w="1980"/>
      </w:tblGrid>
      <w:tr w:rsidR="00AE306E" w:rsidTr="00B15A0D">
        <w:tc>
          <w:tcPr>
            <w:tcW w:w="2088" w:type="dxa"/>
          </w:tcPr>
          <w:p w:rsidR="00AE306E" w:rsidRPr="00FD4B8D" w:rsidRDefault="00AE306E" w:rsidP="007E21B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 group</w:t>
            </w:r>
          </w:p>
        </w:tc>
        <w:tc>
          <w:tcPr>
            <w:tcW w:w="1890" w:type="dxa"/>
          </w:tcPr>
          <w:p w:rsidR="00AE306E" w:rsidRPr="00FD4B8D" w:rsidRDefault="00AE306E" w:rsidP="007E21B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960" w:type="dxa"/>
          </w:tcPr>
          <w:p w:rsidR="00AE306E" w:rsidRPr="00FD4B8D" w:rsidRDefault="00AE306E" w:rsidP="007E21B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1980" w:type="dxa"/>
          </w:tcPr>
          <w:p w:rsidR="00AE306E" w:rsidRPr="00FD4B8D" w:rsidRDefault="00AE306E" w:rsidP="007E21B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AF6F11" w:rsidTr="00B15A0D">
        <w:tc>
          <w:tcPr>
            <w:tcW w:w="2088" w:type="dxa"/>
            <w:vMerge w:val="restart"/>
          </w:tcPr>
          <w:p w:rsidR="00AF6F11" w:rsidRPr="00DC68CB" w:rsidRDefault="00AF6F11" w:rsidP="00B15A0D">
            <w:r w:rsidRPr="00DC68CB">
              <w:t>Project</w:t>
            </w:r>
          </w:p>
        </w:tc>
        <w:tc>
          <w:tcPr>
            <w:tcW w:w="1890" w:type="dxa"/>
          </w:tcPr>
          <w:p w:rsidR="00AF6F11" w:rsidRPr="00DC68CB" w:rsidRDefault="00AF6F11" w:rsidP="00B15A0D">
            <w:r w:rsidRPr="00DC68CB">
              <w:t>Project title</w:t>
            </w:r>
          </w:p>
        </w:tc>
        <w:tc>
          <w:tcPr>
            <w:tcW w:w="3960" w:type="dxa"/>
          </w:tcPr>
          <w:p w:rsidR="00AF6F11" w:rsidRPr="00DC68CB" w:rsidRDefault="00AF6F11" w:rsidP="00B15A0D">
            <w:r w:rsidRPr="00DC68CB">
              <w:t>Name of a project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Pr="00DC68CB" w:rsidRDefault="00AF6F11" w:rsidP="00B15A0D">
            <w:r w:rsidRPr="00DC68CB">
              <w:t>Project ID</w:t>
            </w:r>
          </w:p>
        </w:tc>
        <w:tc>
          <w:tcPr>
            <w:tcW w:w="3960" w:type="dxa"/>
          </w:tcPr>
          <w:p w:rsidR="00AF6F11" w:rsidRPr="00DC68CB" w:rsidRDefault="00AF6F11" w:rsidP="00B15A0D">
            <w:r w:rsidRPr="00DC68CB">
              <w:t>Identity of a sign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Pr="00DC68CB" w:rsidRDefault="00AF6F11" w:rsidP="00B15A0D">
            <w:r w:rsidRPr="00DC68CB">
              <w:t>Project location</w:t>
            </w:r>
          </w:p>
        </w:tc>
        <w:tc>
          <w:tcPr>
            <w:tcW w:w="3960" w:type="dxa"/>
          </w:tcPr>
          <w:p w:rsidR="00AF6F11" w:rsidRPr="00DC68CB" w:rsidRDefault="00AF6F11" w:rsidP="00B15A0D">
            <w:r w:rsidRPr="00DC68CB">
              <w:t>Location of a project</w:t>
            </w:r>
          </w:p>
        </w:tc>
        <w:tc>
          <w:tcPr>
            <w:tcW w:w="1980" w:type="dxa"/>
          </w:tcPr>
          <w:p w:rsidR="00AF6F11" w:rsidRDefault="00AF6F11" w:rsidP="00B15A0D">
            <w:r w:rsidRPr="00DC68CB">
              <w:t xml:space="preserve">What data attributes represent the location of a project (e.g., district, </w:t>
            </w:r>
            <w:r>
              <w:t xml:space="preserve">garage, </w:t>
            </w:r>
            <w:r w:rsidRPr="00DC68CB">
              <w:t>route id)?</w:t>
            </w:r>
          </w:p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Pr="00DC68CB" w:rsidRDefault="00AF6F11" w:rsidP="00B15A0D">
            <w:r>
              <w:t>Contracted start date</w:t>
            </w:r>
          </w:p>
        </w:tc>
        <w:tc>
          <w:tcPr>
            <w:tcW w:w="3960" w:type="dxa"/>
          </w:tcPr>
          <w:p w:rsidR="00AF6F11" w:rsidRPr="00DC68CB" w:rsidRDefault="00AF6F11" w:rsidP="00B15A0D">
            <w:r>
              <w:t>Expected date when the project will start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Pr="00DC68CB" w:rsidRDefault="00AF6F11" w:rsidP="00B15A0D">
            <w:r>
              <w:t>Contracted finish date</w:t>
            </w:r>
          </w:p>
        </w:tc>
        <w:tc>
          <w:tcPr>
            <w:tcW w:w="3960" w:type="dxa"/>
          </w:tcPr>
          <w:p w:rsidR="00AF6F11" w:rsidRPr="00DC68CB" w:rsidRDefault="00AF6F11" w:rsidP="00B15A0D">
            <w:r>
              <w:t xml:space="preserve">Expected </w:t>
            </w:r>
            <w:r w:rsidR="00D96795">
              <w:t>date when the project will complete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Default="00AF6F11" w:rsidP="00B15A0D">
            <w:r>
              <w:t>Contracted price</w:t>
            </w:r>
          </w:p>
        </w:tc>
        <w:tc>
          <w:tcPr>
            <w:tcW w:w="3960" w:type="dxa"/>
          </w:tcPr>
          <w:p w:rsidR="00AF6F11" w:rsidRDefault="00AF6F11" w:rsidP="00B15A0D">
            <w:r>
              <w:t>Prices of the project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identifier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OT stock number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Each sign is assigned a stock number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Iowa MUTCD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Iowa Manual on Uniform Traffic Control Devices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Federal MUTCD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Federal Manual on Uniform Traffic Control Devices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location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istrict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Iowa district number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County 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County number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arag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Iowa garage maintenance number 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Route ID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For instance, I-29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Milepost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Milepost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PS Latitud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PS Longitud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face direction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sign face (E, N, NE, etc.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Travel direction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travel along a specific route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 where post is located, relative to direction of travel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Color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size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width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Width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height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of sign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area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Area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Message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Pr="006F13C6" w:rsidRDefault="00AE306E" w:rsidP="00B15A0D">
            <w:r w:rsidRPr="006F13C6">
              <w:t>Sign type</w:t>
            </w:r>
          </w:p>
        </w:tc>
        <w:tc>
          <w:tcPr>
            <w:tcW w:w="1890" w:type="dxa"/>
          </w:tcPr>
          <w:p w:rsidR="00AE306E" w:rsidRPr="006F13C6" w:rsidRDefault="00AE306E" w:rsidP="00B15A0D">
            <w:r w:rsidRPr="006F13C6">
              <w:t>Sign type</w:t>
            </w:r>
          </w:p>
        </w:tc>
        <w:tc>
          <w:tcPr>
            <w:tcW w:w="3960" w:type="dxa"/>
          </w:tcPr>
          <w:p w:rsidR="00AE306E" w:rsidRPr="006F13C6" w:rsidRDefault="00AE306E" w:rsidP="00B15A0D">
            <w:r w:rsidRPr="006F13C6">
              <w:t>Type of sign</w:t>
            </w:r>
            <w:r>
              <w:t xml:space="preserve"> (regulatory, warning, guide, school, rest area, construction)</w:t>
            </w:r>
          </w:p>
        </w:tc>
        <w:tc>
          <w:tcPr>
            <w:tcW w:w="1980" w:type="dxa"/>
          </w:tcPr>
          <w:p w:rsidR="00AE306E" w:rsidRPr="006F13C6" w:rsidRDefault="00AE306E" w:rsidP="00B15A0D"/>
        </w:tc>
      </w:tr>
      <w:tr w:rsidR="00AE306E" w:rsidTr="00B15A0D">
        <w:tc>
          <w:tcPr>
            <w:tcW w:w="2088" w:type="dxa"/>
            <w:vMerge/>
          </w:tcPr>
          <w:p w:rsidR="00AE306E" w:rsidRPr="006F13C6" w:rsidRDefault="00AE306E" w:rsidP="00B15A0D"/>
        </w:tc>
        <w:tc>
          <w:tcPr>
            <w:tcW w:w="1890" w:type="dxa"/>
          </w:tcPr>
          <w:p w:rsidR="00AE306E" w:rsidRPr="006F13C6" w:rsidRDefault="00AE306E" w:rsidP="00B15A0D">
            <w:r w:rsidRPr="006F13C6">
              <w:t xml:space="preserve">Subcategory </w:t>
            </w:r>
          </w:p>
        </w:tc>
        <w:tc>
          <w:tcPr>
            <w:tcW w:w="3960" w:type="dxa"/>
          </w:tcPr>
          <w:p w:rsidR="00AE306E" w:rsidRPr="006F13C6" w:rsidRDefault="00AE306E" w:rsidP="00B15A0D">
            <w:r w:rsidRPr="006F13C6">
              <w:t>Subcategory within sign type</w:t>
            </w:r>
          </w:p>
        </w:tc>
        <w:tc>
          <w:tcPr>
            <w:tcW w:w="1980" w:type="dxa"/>
          </w:tcPr>
          <w:p w:rsidR="00AE306E" w:rsidRDefault="00AE306E" w:rsidP="00B15A0D"/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Replacement notes 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Deficiency 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Noted deficiency for replacement (whether damage, design change, etc.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material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Sheeting 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sheeting material (diamond grade, engineering grade, high intensity, prismatic high intensity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 of the sign (extruded aluminum, metal, wood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Type of post (e.g., wood, U-Chan,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 subtyp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ubtype values used to drive data collection efforts utilizing the collector applicatio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dimensions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siz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ze of post (e.g., 4”x6’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length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Length of post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quantity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 installed at an assembly locatio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signs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Number of sign installed at a location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Footing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Width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Width of footing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Height of footing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epth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epth of footing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Material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Material of footing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</w:tbl>
    <w:p w:rsidR="00AE306E" w:rsidRDefault="00AE306E" w:rsidP="00E660AE">
      <w:pPr>
        <w:rPr>
          <w:lang w:val="en-US"/>
        </w:rPr>
      </w:pPr>
    </w:p>
    <w:p w:rsidR="00AE306E" w:rsidRDefault="00AE306E" w:rsidP="00E660AE">
      <w:pPr>
        <w:rPr>
          <w:lang w:val="en-US"/>
        </w:rPr>
      </w:pPr>
    </w:p>
    <w:sectPr w:rsidR="00AE306E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22FC" w:rsidRDefault="009622FC" w:rsidP="005251B4">
      <w:r>
        <w:separator/>
      </w:r>
    </w:p>
  </w:endnote>
  <w:endnote w:type="continuationSeparator" w:id="0">
    <w:p w:rsidR="009622FC" w:rsidRDefault="009622FC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22FC" w:rsidRDefault="009622FC" w:rsidP="005251B4">
      <w:r>
        <w:separator/>
      </w:r>
    </w:p>
  </w:footnote>
  <w:footnote w:type="continuationSeparator" w:id="0">
    <w:p w:rsidR="009622FC" w:rsidRDefault="009622FC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mwrAUAOpFgjSwAAAA="/>
  </w:docVars>
  <w:rsids>
    <w:rsidRoot w:val="007430FB"/>
    <w:rsid w:val="00004FB3"/>
    <w:rsid w:val="00007F86"/>
    <w:rsid w:val="000315FA"/>
    <w:rsid w:val="00042897"/>
    <w:rsid w:val="0005478B"/>
    <w:rsid w:val="000573CA"/>
    <w:rsid w:val="00060F0E"/>
    <w:rsid w:val="000942C4"/>
    <w:rsid w:val="000A088D"/>
    <w:rsid w:val="000A2C33"/>
    <w:rsid w:val="000D1C8B"/>
    <w:rsid w:val="000E59B6"/>
    <w:rsid w:val="000E7BF4"/>
    <w:rsid w:val="000F721D"/>
    <w:rsid w:val="0011500C"/>
    <w:rsid w:val="00116534"/>
    <w:rsid w:val="001213E2"/>
    <w:rsid w:val="001218D5"/>
    <w:rsid w:val="001222A5"/>
    <w:rsid w:val="00132FC0"/>
    <w:rsid w:val="001337A5"/>
    <w:rsid w:val="001410E5"/>
    <w:rsid w:val="001470F9"/>
    <w:rsid w:val="001559E1"/>
    <w:rsid w:val="00171BD0"/>
    <w:rsid w:val="00174170"/>
    <w:rsid w:val="00181430"/>
    <w:rsid w:val="00195BD1"/>
    <w:rsid w:val="001A62F8"/>
    <w:rsid w:val="001F5934"/>
    <w:rsid w:val="002006CE"/>
    <w:rsid w:val="002170ED"/>
    <w:rsid w:val="00217FB1"/>
    <w:rsid w:val="00233125"/>
    <w:rsid w:val="00243D67"/>
    <w:rsid w:val="002544E7"/>
    <w:rsid w:val="0025639C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301D69"/>
    <w:rsid w:val="00315B08"/>
    <w:rsid w:val="003177BB"/>
    <w:rsid w:val="003272AA"/>
    <w:rsid w:val="00343F04"/>
    <w:rsid w:val="003567BF"/>
    <w:rsid w:val="0038662E"/>
    <w:rsid w:val="003B0ADA"/>
    <w:rsid w:val="003B18F5"/>
    <w:rsid w:val="003B6C1D"/>
    <w:rsid w:val="003E5113"/>
    <w:rsid w:val="003F7537"/>
    <w:rsid w:val="00404CAA"/>
    <w:rsid w:val="00406880"/>
    <w:rsid w:val="00440F90"/>
    <w:rsid w:val="004425FF"/>
    <w:rsid w:val="00445587"/>
    <w:rsid w:val="00450517"/>
    <w:rsid w:val="00464ECE"/>
    <w:rsid w:val="0047603F"/>
    <w:rsid w:val="004B4DCF"/>
    <w:rsid w:val="004C6538"/>
    <w:rsid w:val="004C7920"/>
    <w:rsid w:val="004E0D3D"/>
    <w:rsid w:val="004F0BD2"/>
    <w:rsid w:val="005251B4"/>
    <w:rsid w:val="00526AB9"/>
    <w:rsid w:val="0053319D"/>
    <w:rsid w:val="00534B50"/>
    <w:rsid w:val="0054386F"/>
    <w:rsid w:val="0057200C"/>
    <w:rsid w:val="00581DD5"/>
    <w:rsid w:val="005905C9"/>
    <w:rsid w:val="00592CB5"/>
    <w:rsid w:val="00592E22"/>
    <w:rsid w:val="005963D7"/>
    <w:rsid w:val="005A1570"/>
    <w:rsid w:val="005A2391"/>
    <w:rsid w:val="005A2674"/>
    <w:rsid w:val="005C734D"/>
    <w:rsid w:val="005F0C9E"/>
    <w:rsid w:val="005F4483"/>
    <w:rsid w:val="005F5FD6"/>
    <w:rsid w:val="00614CC1"/>
    <w:rsid w:val="00616C16"/>
    <w:rsid w:val="006335E8"/>
    <w:rsid w:val="00634975"/>
    <w:rsid w:val="00640311"/>
    <w:rsid w:val="00643531"/>
    <w:rsid w:val="00667DD0"/>
    <w:rsid w:val="006815FD"/>
    <w:rsid w:val="006D34F3"/>
    <w:rsid w:val="006D390A"/>
    <w:rsid w:val="006D6648"/>
    <w:rsid w:val="006E0595"/>
    <w:rsid w:val="006E4616"/>
    <w:rsid w:val="006E7DB5"/>
    <w:rsid w:val="00727F76"/>
    <w:rsid w:val="007405BA"/>
    <w:rsid w:val="007430FB"/>
    <w:rsid w:val="007439AC"/>
    <w:rsid w:val="00746080"/>
    <w:rsid w:val="00746DD7"/>
    <w:rsid w:val="00757C08"/>
    <w:rsid w:val="007A2BC7"/>
    <w:rsid w:val="007B682B"/>
    <w:rsid w:val="007B70C5"/>
    <w:rsid w:val="007C1D44"/>
    <w:rsid w:val="007C2B6B"/>
    <w:rsid w:val="007D5C9C"/>
    <w:rsid w:val="007D7F73"/>
    <w:rsid w:val="007E21BD"/>
    <w:rsid w:val="007F60EB"/>
    <w:rsid w:val="00814862"/>
    <w:rsid w:val="00832ED1"/>
    <w:rsid w:val="008355A3"/>
    <w:rsid w:val="0084215F"/>
    <w:rsid w:val="00847B8A"/>
    <w:rsid w:val="008605D0"/>
    <w:rsid w:val="008623DC"/>
    <w:rsid w:val="00863336"/>
    <w:rsid w:val="00876E6C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622FC"/>
    <w:rsid w:val="00973EFB"/>
    <w:rsid w:val="00985128"/>
    <w:rsid w:val="009A4D9E"/>
    <w:rsid w:val="009B0BC7"/>
    <w:rsid w:val="009B26EC"/>
    <w:rsid w:val="009B2D01"/>
    <w:rsid w:val="009B2F0B"/>
    <w:rsid w:val="009C0E35"/>
    <w:rsid w:val="009E49A3"/>
    <w:rsid w:val="009E52A5"/>
    <w:rsid w:val="009F633C"/>
    <w:rsid w:val="00A03679"/>
    <w:rsid w:val="00A2378A"/>
    <w:rsid w:val="00A32D69"/>
    <w:rsid w:val="00A40D81"/>
    <w:rsid w:val="00A54AEE"/>
    <w:rsid w:val="00A633C0"/>
    <w:rsid w:val="00A727E4"/>
    <w:rsid w:val="00AA2AB7"/>
    <w:rsid w:val="00AA2BFD"/>
    <w:rsid w:val="00AB3742"/>
    <w:rsid w:val="00AE306E"/>
    <w:rsid w:val="00AF6F11"/>
    <w:rsid w:val="00B0612B"/>
    <w:rsid w:val="00B11DEE"/>
    <w:rsid w:val="00B12242"/>
    <w:rsid w:val="00B13205"/>
    <w:rsid w:val="00B22102"/>
    <w:rsid w:val="00B33871"/>
    <w:rsid w:val="00B35D6B"/>
    <w:rsid w:val="00B51EAC"/>
    <w:rsid w:val="00B52194"/>
    <w:rsid w:val="00B6608E"/>
    <w:rsid w:val="00B67CE2"/>
    <w:rsid w:val="00B91D64"/>
    <w:rsid w:val="00BA2D2E"/>
    <w:rsid w:val="00BA4405"/>
    <w:rsid w:val="00BA61BF"/>
    <w:rsid w:val="00BB67AC"/>
    <w:rsid w:val="00BB7423"/>
    <w:rsid w:val="00BC3B6F"/>
    <w:rsid w:val="00BD4CA6"/>
    <w:rsid w:val="00BE1044"/>
    <w:rsid w:val="00BF3A32"/>
    <w:rsid w:val="00C22ECB"/>
    <w:rsid w:val="00C2401D"/>
    <w:rsid w:val="00C33F34"/>
    <w:rsid w:val="00C35E79"/>
    <w:rsid w:val="00C81F9B"/>
    <w:rsid w:val="00C96F56"/>
    <w:rsid w:val="00CA1DC6"/>
    <w:rsid w:val="00D034C2"/>
    <w:rsid w:val="00D04E30"/>
    <w:rsid w:val="00D24751"/>
    <w:rsid w:val="00D27B71"/>
    <w:rsid w:val="00D32B7A"/>
    <w:rsid w:val="00D4076E"/>
    <w:rsid w:val="00D83C34"/>
    <w:rsid w:val="00D96795"/>
    <w:rsid w:val="00DA0CE2"/>
    <w:rsid w:val="00DC1C72"/>
    <w:rsid w:val="00DC285A"/>
    <w:rsid w:val="00DC2DAF"/>
    <w:rsid w:val="00DD7053"/>
    <w:rsid w:val="00E431D3"/>
    <w:rsid w:val="00E4609D"/>
    <w:rsid w:val="00E5074E"/>
    <w:rsid w:val="00E515B4"/>
    <w:rsid w:val="00E51E8A"/>
    <w:rsid w:val="00E5429D"/>
    <w:rsid w:val="00E64F0B"/>
    <w:rsid w:val="00E660AE"/>
    <w:rsid w:val="00E81112"/>
    <w:rsid w:val="00E81539"/>
    <w:rsid w:val="00E83202"/>
    <w:rsid w:val="00E96797"/>
    <w:rsid w:val="00EA079F"/>
    <w:rsid w:val="00EA3FA9"/>
    <w:rsid w:val="00EA4A28"/>
    <w:rsid w:val="00EA52AB"/>
    <w:rsid w:val="00EB477E"/>
    <w:rsid w:val="00ED6D97"/>
    <w:rsid w:val="00EF340C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49AD4D-3E15-4037-88FF-99D372789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80</TotalTime>
  <Pages>2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2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72</cp:revision>
  <cp:lastPrinted>1900-12-31T23:00:00Z</cp:lastPrinted>
  <dcterms:created xsi:type="dcterms:W3CDTF">2013-02-12T19:22:00Z</dcterms:created>
  <dcterms:modified xsi:type="dcterms:W3CDTF">2016-08-01T14:31:00Z</dcterms:modified>
</cp:coreProperties>
</file>